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C6FED" w14:textId="016D548A" w:rsidR="00D2676A" w:rsidRDefault="00D2676A" w:rsidP="00D2676A">
      <w:pPr>
        <w:pStyle w:val="Heading1"/>
      </w:pPr>
      <w:bookmarkStart w:id="0" w:name="Xfd57589f658458a3f9977f77b73ae116a89607b"/>
      <w:r>
        <w:t>Relationship Advice Dataset Conversation 8</w:t>
      </w:r>
      <w:r>
        <w:t xml:space="preserve"> – Chinese</w:t>
      </w:r>
    </w:p>
    <w:p w14:paraId="046ED62E" w14:textId="77777777" w:rsidR="00D2676A" w:rsidRDefault="00D2676A" w:rsidP="00D2676A">
      <w:pPr>
        <w:pStyle w:val="Heading2"/>
        <w:rPr>
          <w:lang w:eastAsia="zh-CN"/>
        </w:rPr>
      </w:pPr>
      <w:bookmarkStart w:id="1" w:name="system-message"/>
      <w:r>
        <w:rPr>
          <w:lang w:eastAsia="zh-CN"/>
        </w:rPr>
        <w:t>System message</w:t>
      </w:r>
    </w:p>
    <w:p w14:paraId="3CD2C986" w14:textId="77777777" w:rsidR="00D2676A" w:rsidRPr="004D3C53" w:rsidRDefault="00D2676A" w:rsidP="00D2676A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7D89DE3C" w14:textId="77777777" w:rsidR="00D2676A" w:rsidRDefault="00D2676A" w:rsidP="00D2676A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53223CF8" w14:textId="77777777" w:rsidR="00D2676A" w:rsidRDefault="00D2676A" w:rsidP="00D2676A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36279D4E" w14:textId="77777777" w:rsidR="00D2676A" w:rsidRPr="003452FD" w:rsidRDefault="00D2676A" w:rsidP="00D2676A">
      <w:pPr>
        <w:pStyle w:val="BodyText"/>
        <w:rPr>
          <w:lang w:val="en-SG" w:eastAsia="zh-CN"/>
        </w:rPr>
      </w:pPr>
      <w:bookmarkStart w:id="3" w:name="assistant-message"/>
      <w:bookmarkEnd w:id="2"/>
      <w:r w:rsidRPr="003452FD">
        <w:rPr>
          <w:rFonts w:ascii="Microsoft YaHei" w:eastAsia="Microsoft YaHei" w:hAnsi="Microsoft YaHei" w:cs="Microsoft YaHei" w:hint="eastAsia"/>
          <w:lang w:val="en-SG" w:eastAsia="zh-CN"/>
        </w:rPr>
        <w:t>我（</w:t>
      </w:r>
      <w:r w:rsidRPr="003452FD">
        <w:rPr>
          <w:lang w:val="en-SG" w:eastAsia="zh-CN"/>
        </w:rPr>
        <w:t>33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女）正在考虑和现任约会对象（</w:t>
      </w:r>
      <w:r w:rsidRPr="003452FD">
        <w:rPr>
          <w:lang w:val="en-SG" w:eastAsia="zh-CN"/>
        </w:rPr>
        <w:t>39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男）分手，因为他总说伤人的话。该给他机会吗？</w:t>
      </w:r>
    </w:p>
    <w:p w14:paraId="28CA7A73" w14:textId="77777777" w:rsidR="00D2676A" w:rsidRPr="003452FD" w:rsidRDefault="00D2676A" w:rsidP="00D2676A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今天第二次约会，我实在觉得这男人毫无魅力</w:t>
      </w:r>
      <w:r w:rsidRPr="003452FD">
        <w:rPr>
          <w:lang w:val="en-SG" w:eastAsia="zh-CN"/>
        </w:rPr>
        <w:t>——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长相不合眼缘，性格像煮烂的卷心菜般乏味。但本着给彼此机会的心态赴约了，毕竟才见两次，说不定他内里是个宝藏呢？而且我确实有过先被性格吸引，后来觉得对方越看越顺眼的经历。</w:t>
      </w:r>
    </w:p>
    <w:p w14:paraId="7AC861B2" w14:textId="77777777" w:rsidR="00D2676A" w:rsidRPr="003452FD" w:rsidRDefault="00D2676A" w:rsidP="00D2676A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结果他全程在炫耀：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只要我想，随时能泡到更年轻的妹子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，还评价我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虽然不漂亮也不年轻了（他比我大</w:t>
      </w:r>
      <w:r w:rsidRPr="003452FD">
        <w:rPr>
          <w:lang w:val="en-SG" w:eastAsia="zh-CN"/>
        </w:rPr>
        <w:t>6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），但比那些轻浮女孩性格好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。更过分的是不断贬低我的工作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不稳定</w:t>
      </w:r>
      <w:r w:rsidRPr="003452FD">
        <w:rPr>
          <w:lang w:val="en-SG" w:eastAsia="zh-CN"/>
        </w:rPr>
        <w:t>"——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他是公务员，而我在企业担任很有发展前景的舒适职位。</w:t>
      </w:r>
    </w:p>
    <w:p w14:paraId="7458D449" w14:textId="77777777" w:rsidR="00D2676A" w:rsidRPr="003452FD" w:rsidRDefault="00D2676A" w:rsidP="00D2676A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这种对话让我非常不适。但朋友劝我说，他可能太紧张才通过打压我来刷存在感。你们觉得值得再给第三次约会机会吗？</w:t>
      </w:r>
    </w:p>
    <w:p w14:paraId="0ED4E0A5" w14:textId="77777777" w:rsidR="00D2676A" w:rsidRPr="003452FD" w:rsidRDefault="00D2676A" w:rsidP="00D2676A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【后续更新】感谢大家建议，已分手。其实和他约会纯粹因为来自保守家庭，父母总拿单身说事硬塞的相亲对象。但现在明白了：单身再久也比和这种男人在一起强百倍</w:t>
      </w:r>
      <w:r w:rsidRPr="003452FD">
        <w:rPr>
          <w:rFonts w:ascii="Segoe UI Emoji" w:hAnsi="Segoe UI Emoji" w:cs="Segoe UI Emoji"/>
          <w:lang w:val="en-SG" w:eastAsia="zh-CN"/>
        </w:rPr>
        <w:t>😁</w:t>
      </w:r>
    </w:p>
    <w:p w14:paraId="7CBCACE1" w14:textId="77777777" w:rsidR="00D2676A" w:rsidRDefault="00D2676A" w:rsidP="00D2676A">
      <w:pPr>
        <w:pStyle w:val="Heading2"/>
        <w:rPr>
          <w:lang w:eastAsia="zh-CN"/>
        </w:rPr>
      </w:pPr>
      <w:r>
        <w:rPr>
          <w:lang w:eastAsia="zh-CN"/>
        </w:rPr>
        <w:t>Assistant message</w:t>
      </w:r>
    </w:p>
    <w:p w14:paraId="6F42F527" w14:textId="77777777" w:rsidR="00D2676A" w:rsidRPr="00D2676A" w:rsidRDefault="00D2676A" w:rsidP="00D2676A">
      <w:p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听到那些轻蔑的贬低时，你一定很受伤</w:t>
      </w:r>
      <w:r w:rsidRPr="00D2676A">
        <w:rPr>
          <w:lang w:val="en-SG" w:eastAsia="zh-CN"/>
        </w:rPr>
        <w:t>——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明明只是想真诚相处，却换来这样的对待。</w:t>
      </w:r>
    </w:p>
    <w:p w14:paraId="76C3D9BE" w14:textId="77777777" w:rsidR="00D2676A" w:rsidRPr="00D2676A" w:rsidRDefault="00D2676A" w:rsidP="00D2676A">
      <w:p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到了这个年纪，</w:t>
      </w: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谁都不该忍受贬低或</w:t>
      </w:r>
      <w:r w:rsidRPr="00D2676A">
        <w:rPr>
          <w:b/>
          <w:bCs/>
          <w:lang w:val="en-SG" w:eastAsia="zh-CN"/>
        </w:rPr>
        <w:t xml:space="preserve"> ego </w:t>
      </w: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作祟的行为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。他本有机会用温暖和尊重待你，却选择了打压你。你的离开不仅勇敢，更是绝对正确的选择</w:t>
      </w:r>
      <w:r w:rsidRPr="00D2676A">
        <w:rPr>
          <w:lang w:val="en-SG" w:eastAsia="zh-CN"/>
        </w:rPr>
        <w:t>——</w:t>
      </w: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对自己的珍视，远超过容忍这种待遇的必要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52854289" w14:textId="77777777" w:rsidR="00D2676A" w:rsidRPr="00D2676A" w:rsidRDefault="00D2676A" w:rsidP="00D2676A">
      <w:pPr>
        <w:rPr>
          <w:lang w:val="en-SG" w:eastAsia="zh-CN"/>
        </w:rPr>
      </w:pPr>
      <w:r w:rsidRPr="00D2676A">
        <w:rPr>
          <w:b/>
          <w:bCs/>
          <w:lang w:val="en-SG" w:eastAsia="zh-CN"/>
        </w:rPr>
        <w:lastRenderedPageBreak/>
        <w:t>“</w:t>
      </w: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也许他只是紧张，想通过贬低我来凸显自己的价值？</w:t>
      </w:r>
      <w:r w:rsidRPr="00D2676A">
        <w:rPr>
          <w:b/>
          <w:bCs/>
          <w:lang w:val="en-SG" w:eastAsia="zh-CN"/>
        </w:rPr>
        <w:t>”</w:t>
      </w:r>
      <w:r w:rsidRPr="00D2676A">
        <w:rPr>
          <w:lang w:val="en-SG" w:eastAsia="zh-CN"/>
        </w:rPr>
        <w:br/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即便真是紧张，</w:t>
      </w: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贬低他人也绝不值得原谅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6B7F55C9" w14:textId="77777777" w:rsidR="00D2676A" w:rsidRDefault="00D2676A" w:rsidP="00D2676A">
      <w:r>
        <w:pict w14:anchorId="174D7044">
          <v:rect id="_x0000_i1091" style="width:0;height:1.5pt" o:hralign="center" o:hrstd="t" o:hr="t"/>
        </w:pict>
      </w:r>
    </w:p>
    <w:p w14:paraId="687617A2" w14:textId="6319468A" w:rsidR="00D2676A" w:rsidRPr="00D2676A" w:rsidRDefault="00D2676A" w:rsidP="00D2676A">
      <w:pPr>
        <w:pStyle w:val="Heading3"/>
        <w:rPr>
          <w:lang w:val="en-SG" w:eastAsia="zh-CN"/>
        </w:rPr>
      </w:pPr>
      <w:bookmarkStart w:id="4" w:name="why-stepping-away-was-the-best-move"/>
      <w:r w:rsidRPr="00D2676A">
        <w:rPr>
          <w:b/>
          <w:bCs/>
          <w:lang w:val="en-SG" w:eastAsia="zh-CN"/>
        </w:rPr>
        <w:t>为什么离开是最好的选择</w:t>
      </w:r>
    </w:p>
    <w:p w14:paraId="4D713327" w14:textId="77777777" w:rsidR="00D2676A" w:rsidRPr="00D2676A" w:rsidRDefault="00D2676A" w:rsidP="00D2676A">
      <w:pPr>
        <w:numPr>
          <w:ilvl w:val="0"/>
          <w:numId w:val="3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尊重是底线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你需要的是能托起你而非贬低你的人</w:t>
      </w:r>
      <w:r w:rsidRPr="00D2676A">
        <w:rPr>
          <w:lang w:val="en-SG" w:eastAsia="zh-CN"/>
        </w:rPr>
        <w:t>——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没有任何借口。</w:t>
      </w:r>
    </w:p>
    <w:p w14:paraId="0AC44B38" w14:textId="77777777" w:rsidR="00D2676A" w:rsidRPr="00D2676A" w:rsidRDefault="00D2676A" w:rsidP="00D2676A">
      <w:pPr>
        <w:numPr>
          <w:ilvl w:val="0"/>
          <w:numId w:val="3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的价值不容谈判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他的不安是他的问题，你的能力和人格才是定义你的标准。</w:t>
      </w:r>
    </w:p>
    <w:p w14:paraId="278653F9" w14:textId="77777777" w:rsidR="00D2676A" w:rsidRPr="00D2676A" w:rsidRDefault="00D2676A" w:rsidP="00D2676A">
      <w:pPr>
        <w:numPr>
          <w:ilvl w:val="0"/>
          <w:numId w:val="3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健康的关系优先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真正的火花建立在善意和相互欣赏上，而不是阴阳怪气的</w:t>
      </w:r>
      <w:r w:rsidRPr="00D2676A">
        <w:rPr>
          <w:lang w:val="en-SG" w:eastAsia="zh-CN"/>
        </w:rPr>
        <w:t>“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夸奖</w:t>
      </w:r>
      <w:r w:rsidRPr="00D2676A">
        <w:rPr>
          <w:lang w:val="en-SG" w:eastAsia="zh-CN"/>
        </w:rPr>
        <w:t>”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43FB7DE3" w14:textId="77777777" w:rsidR="00D2676A" w:rsidRDefault="00D2676A" w:rsidP="00D2676A">
      <w:r>
        <w:pict w14:anchorId="10D89648">
          <v:rect id="_x0000_i1092" style="width:0;height:1.5pt" o:hralign="center" o:hrstd="t" o:hr="t"/>
        </w:pict>
      </w:r>
    </w:p>
    <w:p w14:paraId="4BAB3807" w14:textId="32B76368" w:rsidR="00D2676A" w:rsidRPr="00D2676A" w:rsidRDefault="00D2676A" w:rsidP="00D2676A">
      <w:pPr>
        <w:pStyle w:val="Heading3"/>
        <w:rPr>
          <w:lang w:val="en-SG" w:eastAsia="zh-CN"/>
        </w:rPr>
      </w:pPr>
      <w:bookmarkStart w:id="5" w:name="what-to-look-for-on-future-dates"/>
      <w:bookmarkEnd w:id="4"/>
      <w:r w:rsidRPr="00D2676A">
        <w:rPr>
          <w:b/>
          <w:bCs/>
          <w:lang w:val="en-SG" w:eastAsia="zh-CN"/>
        </w:rPr>
        <w:t>未来约会中该留意的特质</w:t>
      </w:r>
    </w:p>
    <w:p w14:paraId="22193B51" w14:textId="0291547D" w:rsidR="00D2676A" w:rsidRPr="00D2676A" w:rsidRDefault="00D2676A" w:rsidP="00D2676A">
      <w:pPr>
        <w:pStyle w:val="Heading3"/>
        <w:rPr>
          <w:lang w:eastAsia="zh-CN"/>
        </w:rPr>
      </w:pPr>
    </w:p>
    <w:p w14:paraId="7C8424D5" w14:textId="77777777" w:rsidR="00D2676A" w:rsidRPr="00D2676A" w:rsidRDefault="00D2676A" w:rsidP="00D2676A">
      <w:pPr>
        <w:numPr>
          <w:ilvl w:val="0"/>
          <w:numId w:val="4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温暖与真诚：像</w:t>
      </w:r>
      <w:r w:rsidRPr="00D2676A">
        <w:rPr>
          <w:lang w:val="en-SG" w:eastAsia="zh-CN"/>
        </w:rPr>
        <w:t>“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我很欣赏你对工作的热情</w:t>
      </w:r>
      <w:r w:rsidRPr="00D2676A">
        <w:rPr>
          <w:lang w:val="en-SG" w:eastAsia="zh-CN"/>
        </w:rPr>
        <w:t>”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这样的真心赞美</w:t>
      </w:r>
      <w:r w:rsidRPr="00D2676A">
        <w:rPr>
          <w:lang w:val="en-SG" w:eastAsia="zh-CN"/>
        </w:rPr>
        <w:t>——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而不是拿你和</w:t>
      </w:r>
      <w:r w:rsidRPr="00D2676A">
        <w:rPr>
          <w:lang w:val="en-SG" w:eastAsia="zh-CN"/>
        </w:rPr>
        <w:t>“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轻浮女孩</w:t>
      </w:r>
      <w:r w:rsidRPr="00D2676A">
        <w:rPr>
          <w:lang w:val="en-SG" w:eastAsia="zh-CN"/>
        </w:rPr>
        <w:t>”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比较。</w:t>
      </w:r>
    </w:p>
    <w:p w14:paraId="7485EB6C" w14:textId="77777777" w:rsidR="00D2676A" w:rsidRPr="00D2676A" w:rsidRDefault="00D2676A" w:rsidP="00D2676A">
      <w:pPr>
        <w:numPr>
          <w:ilvl w:val="0"/>
          <w:numId w:val="4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双向交流：一个对你的生活同样好奇、而非只顾自说自话的人。</w:t>
      </w:r>
    </w:p>
    <w:p w14:paraId="50A58BBD" w14:textId="77777777" w:rsidR="00D2676A" w:rsidRPr="00D2676A" w:rsidRDefault="00D2676A" w:rsidP="00D2676A">
      <w:pPr>
        <w:numPr>
          <w:ilvl w:val="0"/>
          <w:numId w:val="4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lang w:val="en-SG" w:eastAsia="zh-CN"/>
        </w:rPr>
        <w:t>情感安全感：从最初就让你感到被倾听、舒适和被重视的人。</w:t>
      </w:r>
    </w:p>
    <w:p w14:paraId="5EE14C56" w14:textId="77777777" w:rsidR="00D2676A" w:rsidRDefault="00D2676A" w:rsidP="00D2676A">
      <w:r>
        <w:pict w14:anchorId="6009F6C3">
          <v:rect id="_x0000_i1093" style="width:0;height:1.5pt" o:hralign="center" o:hrstd="t" o:hr="t"/>
        </w:pict>
      </w:r>
    </w:p>
    <w:p w14:paraId="76483410" w14:textId="6398D43B" w:rsidR="00D2676A" w:rsidRPr="00D2676A" w:rsidRDefault="00D2676A" w:rsidP="00D2676A">
      <w:pPr>
        <w:pStyle w:val="Heading3"/>
        <w:rPr>
          <w:lang w:val="en-SG" w:eastAsia="zh-CN"/>
        </w:rPr>
      </w:pPr>
      <w:bookmarkStart w:id="6" w:name="self-care-to-help-you-move-forward"/>
      <w:bookmarkEnd w:id="5"/>
      <w:r w:rsidRPr="00D2676A">
        <w:rPr>
          <w:b/>
          <w:bCs/>
          <w:lang w:val="en-SG" w:eastAsia="zh-CN"/>
        </w:rPr>
        <w:t>向前走的自我关怀建议</w:t>
      </w:r>
    </w:p>
    <w:p w14:paraId="043A6F30" w14:textId="4B0245F8" w:rsidR="00D2676A" w:rsidRDefault="00D2676A" w:rsidP="00D2676A">
      <w:pPr>
        <w:pStyle w:val="Heading3"/>
        <w:rPr>
          <w:lang w:eastAsia="zh-CN"/>
        </w:rPr>
      </w:pPr>
    </w:p>
    <w:p w14:paraId="3E154D5F" w14:textId="77777777" w:rsidR="00D2676A" w:rsidRPr="00D2676A" w:rsidRDefault="00D2676A" w:rsidP="00D2676A">
      <w:pPr>
        <w:pStyle w:val="BodyText"/>
        <w:numPr>
          <w:ilvl w:val="0"/>
          <w:numId w:val="5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犒赏自己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一份喜欢的甜点、泡个澡，或者享受一次独处的咖啡时光。</w:t>
      </w:r>
    </w:p>
    <w:p w14:paraId="5246016A" w14:textId="77777777" w:rsidR="00D2676A" w:rsidRPr="00D2676A" w:rsidRDefault="00D2676A" w:rsidP="00D2676A">
      <w:pPr>
        <w:pStyle w:val="BodyText"/>
        <w:numPr>
          <w:ilvl w:val="0"/>
          <w:numId w:val="5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依靠真正的朋友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和那些总让你想起自己有多棒的人聊聊。</w:t>
      </w:r>
    </w:p>
    <w:p w14:paraId="62B1196C" w14:textId="77777777" w:rsidR="00D2676A" w:rsidRPr="00D2676A" w:rsidRDefault="00D2676A" w:rsidP="00D2676A">
      <w:pPr>
        <w:pStyle w:val="BodyText"/>
        <w:numPr>
          <w:ilvl w:val="0"/>
          <w:numId w:val="5"/>
        </w:numPr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你的底线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：写下你的非妥协项，下次就能早早识别危险信号。</w:t>
      </w:r>
    </w:p>
    <w:p w14:paraId="5646A9B2" w14:textId="1834F038" w:rsidR="00D2676A" w:rsidRPr="00D2676A" w:rsidRDefault="00D2676A" w:rsidP="00D2676A">
      <w:pPr>
        <w:pStyle w:val="BodyText"/>
        <w:rPr>
          <w:lang w:val="en-SG" w:eastAsia="zh-CN"/>
        </w:rPr>
      </w:pPr>
      <w:r w:rsidRPr="00D2676A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值得一个一眼就看清你价值的人</w:t>
      </w:r>
      <w:r w:rsidRPr="00D2676A">
        <w:rPr>
          <w:lang w:val="en-SG" w:eastAsia="zh-CN"/>
        </w:rPr>
        <w:t>——</w:t>
      </w:r>
      <w:r w:rsidRPr="00D2676A">
        <w:rPr>
          <w:rFonts w:ascii="Microsoft YaHei" w:eastAsia="Microsoft YaHei" w:hAnsi="Microsoft YaHei" w:cs="Microsoft YaHei" w:hint="eastAsia"/>
          <w:lang w:val="en-SG" w:eastAsia="zh-CN"/>
        </w:rPr>
        <w:t>并以你对待他人的那种温柔与尊重回馈你。祝你的下一次约会，远比这次美好！</w:t>
      </w:r>
      <w:r w:rsidRPr="00D2676A">
        <w:rPr>
          <w:lang w:val="en-SG" w:eastAsia="zh-CN"/>
        </w:rPr>
        <w:t xml:space="preserve"> </w:t>
      </w:r>
      <w:r w:rsidRPr="00D2676A">
        <w:rPr>
          <w:rFonts w:ascii="Segoe UI Emoji" w:hAnsi="Segoe UI Emoji" w:cs="Segoe UI Emoji"/>
          <w:lang w:val="en-SG" w:eastAsia="zh-CN"/>
        </w:rPr>
        <w:t>🌟</w:t>
      </w:r>
    </w:p>
    <w:p w14:paraId="6FE8F2D8" w14:textId="77777777" w:rsidR="00D2676A" w:rsidRDefault="00D2676A" w:rsidP="00D2676A">
      <w:pPr>
        <w:pStyle w:val="Heading2"/>
      </w:pPr>
      <w:bookmarkStart w:id="7" w:name="user-message-1"/>
      <w:bookmarkEnd w:id="3"/>
      <w:bookmarkEnd w:id="6"/>
      <w:r>
        <w:lastRenderedPageBreak/>
        <w:t>User message</w:t>
      </w:r>
    </w:p>
    <w:p w14:paraId="4036EF30" w14:textId="77777777" w:rsidR="00D2676A" w:rsidRDefault="00D2676A" w:rsidP="00D2676A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bookmarkStart w:id="8" w:name="assistant-message-1"/>
      <w:bookmarkEnd w:id="7"/>
      <w:proofErr w:type="spellStart"/>
      <w:r w:rsidRPr="00D2676A">
        <w:rPr>
          <w:rFonts w:ascii="Microsoft YaHei" w:eastAsia="Microsoft YaHei" w:hAnsi="Microsoft YaHei" w:cs="Microsoft YaHei" w:hint="eastAsia"/>
          <w:color w:val="auto"/>
          <w:sz w:val="24"/>
          <w:szCs w:val="24"/>
        </w:rPr>
        <w:t>就是啊！简直不敢相信她朋友居然还在为那种恶臭发言找借口</w:t>
      </w:r>
      <w:proofErr w:type="spellEnd"/>
      <w:r w:rsidRPr="00D2676A">
        <w:rPr>
          <w:rFonts w:ascii="Microsoft YaHei" w:eastAsia="Microsoft YaHei" w:hAnsi="Microsoft YaHei" w:cs="Microsoft YaHei" w:hint="eastAsia"/>
          <w:color w:val="auto"/>
          <w:sz w:val="24"/>
          <w:szCs w:val="24"/>
        </w:rPr>
        <w:t>。</w:t>
      </w:r>
      <w:r w:rsidRPr="00D2676A">
        <w:rPr>
          <w:rFonts w:asciiTheme="minorHAnsi" w:eastAsiaTheme="minorHAnsi" w:hAnsiTheme="minorHAnsi" w:cstheme="minorBidi"/>
          <w:color w:val="auto"/>
          <w:sz w:val="24"/>
          <w:szCs w:val="24"/>
        </w:rPr>
        <w:t>"</w:t>
      </w:r>
      <w:proofErr w:type="spellStart"/>
      <w:r w:rsidRPr="00D2676A">
        <w:rPr>
          <w:rFonts w:ascii="Microsoft YaHei" w:eastAsia="Microsoft YaHei" w:hAnsi="Microsoft YaHei" w:cs="Microsoft YaHei" w:hint="eastAsia"/>
          <w:color w:val="auto"/>
          <w:sz w:val="24"/>
          <w:szCs w:val="24"/>
        </w:rPr>
        <w:t>被贬低的样子真迷人哦</w:t>
      </w:r>
      <w:proofErr w:type="spellEnd"/>
      <w:r w:rsidRPr="00D2676A">
        <w:rPr>
          <w:rFonts w:asciiTheme="minorHAnsi" w:eastAsiaTheme="minorHAnsi" w:hAnsiTheme="minorHAnsi" w:cstheme="minorBidi"/>
          <w:color w:val="auto"/>
          <w:sz w:val="24"/>
          <w:szCs w:val="24"/>
        </w:rPr>
        <w:t>"——</w:t>
      </w:r>
      <w:proofErr w:type="spellStart"/>
      <w:r w:rsidRPr="00D2676A">
        <w:rPr>
          <w:rFonts w:ascii="Microsoft YaHei" w:eastAsia="Microsoft YaHei" w:hAnsi="Microsoft YaHei" w:cs="Microsoft YaHei" w:hint="eastAsia"/>
          <w:color w:val="auto"/>
          <w:sz w:val="24"/>
          <w:szCs w:val="24"/>
        </w:rPr>
        <w:t>呵呵</w:t>
      </w:r>
      <w:proofErr w:type="spellEnd"/>
      <w:r w:rsidRPr="00D2676A">
        <w:rPr>
          <w:rFonts w:ascii="Segoe UI Emoji" w:eastAsiaTheme="minorHAnsi" w:hAnsi="Segoe UI Emoji" w:cs="Segoe UI Emoji"/>
          <w:color w:val="auto"/>
          <w:sz w:val="24"/>
          <w:szCs w:val="24"/>
        </w:rPr>
        <w:t>🙄</w:t>
      </w:r>
    </w:p>
    <w:p w14:paraId="1AC73B72" w14:textId="58729E7C" w:rsidR="00D2676A" w:rsidRDefault="00D2676A" w:rsidP="00D2676A">
      <w:pPr>
        <w:pStyle w:val="Heading2"/>
      </w:pPr>
      <w:r>
        <w:t>Assistant message</w:t>
      </w:r>
    </w:p>
    <w:bookmarkEnd w:id="0"/>
    <w:bookmarkEnd w:id="8"/>
    <w:p w14:paraId="6B762EAC" w14:textId="77777777" w:rsidR="00D2676A" w:rsidRPr="00D2676A" w:rsidRDefault="00D2676A" w:rsidP="00D2676A">
      <w:pPr>
        <w:pStyle w:val="FirstParagraph"/>
        <w:rPr>
          <w:lang w:val="en-SG"/>
        </w:rPr>
      </w:pP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确实</w:t>
      </w:r>
      <w:proofErr w:type="spellEnd"/>
      <w:r w:rsidRPr="00D2676A">
        <w:rPr>
          <w:lang w:val="en-SG"/>
        </w:rPr>
        <w:t>——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贬低别人一点都不酷</w:t>
      </w:r>
      <w:proofErr w:type="spellEnd"/>
      <w:r w:rsidRPr="00D2676A">
        <w:rPr>
          <w:rFonts w:ascii="Segoe UI Emoji" w:hAnsi="Segoe UI Emoji" w:cs="Segoe UI Emoji"/>
          <w:lang w:val="en-SG"/>
        </w:rPr>
        <w:t>🙄</w:t>
      </w:r>
      <w:r w:rsidRPr="00D2676A">
        <w:rPr>
          <w:lang w:val="en-SG"/>
        </w:rPr>
        <w:br/>
        <w:t>• 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尊重是底线：把刻薄当</w:t>
      </w:r>
      <w:proofErr w:type="spellEnd"/>
      <w:r w:rsidRPr="00D2676A">
        <w:rPr>
          <w:lang w:val="en-SG"/>
        </w:rPr>
        <w:t>"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风趣</w:t>
      </w:r>
      <w:proofErr w:type="spellEnd"/>
      <w:r w:rsidRPr="00D2676A">
        <w:rPr>
          <w:lang w:val="en-SG"/>
        </w:rPr>
        <w:t>"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的人，根本不懂什么叫基本教养</w:t>
      </w:r>
      <w:proofErr w:type="spellEnd"/>
      <w:r w:rsidRPr="00D2676A">
        <w:rPr>
          <w:rFonts w:ascii="Microsoft YaHei" w:eastAsia="Microsoft YaHei" w:hAnsi="Microsoft YaHei" w:cs="Microsoft YaHei" w:hint="eastAsia"/>
          <w:lang w:val="en-SG"/>
        </w:rPr>
        <w:t>。</w:t>
      </w:r>
      <w:r w:rsidRPr="00D2676A">
        <w:rPr>
          <w:lang w:val="en-SG"/>
        </w:rPr>
        <w:br/>
        <w:t>• 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真朋友会撑你：如果他们还在替他开脱，直接说</w:t>
      </w:r>
      <w:proofErr w:type="spellEnd"/>
      <w:r w:rsidRPr="00D2676A">
        <w:rPr>
          <w:rFonts w:ascii="Microsoft YaHei" w:eastAsia="Microsoft YaHei" w:hAnsi="Microsoft YaHei" w:cs="Microsoft YaHei" w:hint="eastAsia"/>
          <w:lang w:val="en-SG"/>
        </w:rPr>
        <w:t>：</w:t>
      </w:r>
      <w:r w:rsidRPr="00D2676A">
        <w:rPr>
          <w:lang w:val="en-SG"/>
        </w:rPr>
        <w:t>"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我需要的是支持我的人，不是帮他洗地的</w:t>
      </w:r>
      <w:proofErr w:type="spellEnd"/>
      <w:r w:rsidRPr="00D2676A">
        <w:rPr>
          <w:rFonts w:ascii="Microsoft YaHei" w:eastAsia="Microsoft YaHei" w:hAnsi="Microsoft YaHei" w:cs="Microsoft YaHei" w:hint="eastAsia"/>
          <w:lang w:val="en-SG"/>
        </w:rPr>
        <w:t>。</w:t>
      </w:r>
      <w:r w:rsidRPr="00D2676A">
        <w:rPr>
          <w:lang w:val="en-SG"/>
        </w:rPr>
        <w:t>"</w:t>
      </w:r>
      <w:r w:rsidRPr="00D2676A">
        <w:rPr>
          <w:lang w:val="en-SG"/>
        </w:rPr>
        <w:br/>
        <w:t>• </w:t>
      </w: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标准不能降：你清楚自己的价值，别将就一个眼瞎的人</w:t>
      </w:r>
      <w:proofErr w:type="spellEnd"/>
      <w:r w:rsidRPr="00D2676A">
        <w:rPr>
          <w:rFonts w:ascii="Microsoft YaHei" w:eastAsia="Microsoft YaHei" w:hAnsi="Microsoft YaHei" w:cs="Microsoft YaHei" w:hint="eastAsia"/>
          <w:lang w:val="en-SG"/>
        </w:rPr>
        <w:t>。</w:t>
      </w:r>
    </w:p>
    <w:p w14:paraId="2FE96469" w14:textId="77777777" w:rsidR="00D2676A" w:rsidRPr="00D2676A" w:rsidRDefault="00D2676A" w:rsidP="00D2676A">
      <w:pPr>
        <w:pStyle w:val="FirstParagraph"/>
        <w:rPr>
          <w:lang w:val="en-SG"/>
        </w:rPr>
      </w:pPr>
      <w:proofErr w:type="spellStart"/>
      <w:r w:rsidRPr="00D2676A">
        <w:rPr>
          <w:rFonts w:ascii="Microsoft YaHei" w:eastAsia="Microsoft YaHei" w:hAnsi="Microsoft YaHei" w:cs="Microsoft YaHei" w:hint="eastAsia"/>
          <w:lang w:val="en-SG"/>
        </w:rPr>
        <w:t>你值得被欣赏，而不是被挑剔。向前走，去遇见更温暖、更懂尊重的人吧</w:t>
      </w:r>
      <w:proofErr w:type="spellEnd"/>
      <w:r w:rsidRPr="00D2676A">
        <w:rPr>
          <w:rFonts w:ascii="Microsoft YaHei" w:eastAsia="Microsoft YaHei" w:hAnsi="Microsoft YaHei" w:cs="Microsoft YaHei" w:hint="eastAsia"/>
          <w:lang w:val="en-SG"/>
        </w:rPr>
        <w:t>！</w:t>
      </w:r>
      <w:r w:rsidRPr="00D2676A">
        <w:rPr>
          <w:rFonts w:ascii="Segoe UI Emoji" w:hAnsi="Segoe UI Emoji" w:cs="Segoe UI Emoji"/>
          <w:lang w:val="en-SG"/>
        </w:rPr>
        <w:t>🌸</w:t>
      </w:r>
    </w:p>
    <w:p w14:paraId="5D5C3088" w14:textId="77777777" w:rsidR="00637302" w:rsidRDefault="00637302" w:rsidP="00D2676A">
      <w:pPr>
        <w:pStyle w:val="FirstParagraph"/>
      </w:pPr>
    </w:p>
    <w:sectPr w:rsidR="00637302" w:rsidSect="00D267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FE45C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714A9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F6C6BB9"/>
    <w:multiLevelType w:val="multilevel"/>
    <w:tmpl w:val="F1DE7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376DA8"/>
    <w:multiLevelType w:val="multilevel"/>
    <w:tmpl w:val="41C0B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3A53C6"/>
    <w:multiLevelType w:val="multilevel"/>
    <w:tmpl w:val="4776E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3458766">
    <w:abstractNumId w:val="0"/>
  </w:num>
  <w:num w:numId="2" w16cid:durableId="246768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7391069">
    <w:abstractNumId w:val="2"/>
  </w:num>
  <w:num w:numId="4" w16cid:durableId="968820749">
    <w:abstractNumId w:val="3"/>
  </w:num>
  <w:num w:numId="5" w16cid:durableId="235824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76A"/>
    <w:rsid w:val="000310A1"/>
    <w:rsid w:val="00134D56"/>
    <w:rsid w:val="00493B35"/>
    <w:rsid w:val="00637302"/>
    <w:rsid w:val="008436CE"/>
    <w:rsid w:val="00923200"/>
    <w:rsid w:val="009251E0"/>
    <w:rsid w:val="00932C59"/>
    <w:rsid w:val="00D2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9DDD6"/>
  <w15:chartTrackingRefBased/>
  <w15:docId w15:val="{4D3BC0F8-A3F5-4620-9979-F760668B9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676A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sz w:val="20"/>
      <w:szCs w:val="2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D2676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D2676A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D2676A"/>
    <w:pPr>
      <w:ind w:left="720"/>
      <w:contextualSpacing/>
    </w:pPr>
  </w:style>
  <w:style w:type="character" w:styleId="IntenseEmphasis">
    <w:name w:val="Intense Emphasis"/>
    <w:basedOn w:val="DefaultParagraphFont"/>
    <w:rsid w:val="00D2676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D2676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D2676A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D2676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0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0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13:59:00Z</dcterms:created>
  <dcterms:modified xsi:type="dcterms:W3CDTF">2025-05-22T14:03:00Z</dcterms:modified>
</cp:coreProperties>
</file>